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BE462" w14:textId="72C6925F" w:rsidR="00E90FE8" w:rsidRPr="00A86930" w:rsidRDefault="009D5CFB" w:rsidP="00F4460F">
      <w:pPr>
        <w:rPr>
          <w:rFonts w:ascii="GHEA Grapalat" w:hAnsi="GHEA Grapalat" w:cs="Times New Roman"/>
          <w:b/>
          <w:bCs/>
          <w:lang w:val="hy-AM"/>
        </w:rPr>
      </w:pPr>
      <w:r w:rsidRPr="00A86930">
        <w:rPr>
          <w:rFonts w:ascii="GHEA Grapalat" w:hAnsi="GHEA Grapalat" w:cs="Times New Roman"/>
          <w:b/>
          <w:bCs/>
          <w:lang w:val="hy-AM"/>
        </w:rPr>
        <w:t xml:space="preserve">Հավելված 1. Համաժամանակյա թարգմանության և ZOOM (համաժամանակյա թարգմանության հնարավորությամբ) կապի ծառայությունների </w:t>
      </w:r>
      <w:r w:rsidR="00FC68C3" w:rsidRPr="00A86930">
        <w:rPr>
          <w:rFonts w:ascii="GHEA Grapalat" w:hAnsi="GHEA Grapalat" w:cs="Times New Roman"/>
          <w:b/>
          <w:bCs/>
          <w:lang w:val="hy-AM"/>
        </w:rPr>
        <w:t xml:space="preserve">տրամադրման </w:t>
      </w:r>
      <w:r w:rsidRPr="00A86930">
        <w:rPr>
          <w:rFonts w:ascii="GHEA Grapalat" w:hAnsi="GHEA Grapalat" w:cs="Times New Roman"/>
          <w:b/>
          <w:bCs/>
          <w:lang w:val="hy-AM"/>
        </w:rPr>
        <w:t>դիմում</w:t>
      </w:r>
      <w:r w:rsidR="001435CA" w:rsidRPr="00A86930">
        <w:rPr>
          <w:rFonts w:ascii="GHEA Grapalat" w:hAnsi="GHEA Grapalat" w:cs="Times New Roman"/>
          <w:b/>
          <w:bCs/>
          <w:lang w:val="hy-AM"/>
        </w:rPr>
        <w:t>-</w:t>
      </w:r>
      <w:r w:rsidRPr="00A86930">
        <w:rPr>
          <w:rFonts w:ascii="GHEA Grapalat" w:hAnsi="GHEA Grapalat" w:cs="Times New Roman"/>
          <w:b/>
          <w:bCs/>
          <w:lang w:val="hy-AM"/>
        </w:rPr>
        <w:t>հայտ</w:t>
      </w:r>
      <w:r w:rsidR="00741BC8" w:rsidRPr="00A86930">
        <w:rPr>
          <w:rFonts w:ascii="GHEA Grapalat" w:hAnsi="GHEA Grapalat" w:cs="Times New Roman"/>
          <w:b/>
          <w:bCs/>
          <w:lang w:val="hy-AM"/>
        </w:rPr>
        <w:t xml:space="preserve"> /գնանշ</w:t>
      </w:r>
      <w:r w:rsidR="00D00447" w:rsidRPr="00A86930">
        <w:rPr>
          <w:rFonts w:ascii="GHEA Grapalat" w:hAnsi="GHEA Grapalat" w:cs="Times New Roman"/>
          <w:b/>
          <w:bCs/>
          <w:lang w:val="hy-AM"/>
        </w:rPr>
        <w:t>ման ձև</w:t>
      </w:r>
    </w:p>
    <w:p w14:paraId="60B1E6BC" w14:textId="77777777" w:rsidR="004C2E3B" w:rsidRPr="00274634" w:rsidRDefault="004C2E3B" w:rsidP="004C2E3B">
      <w:pPr>
        <w:jc w:val="center"/>
        <w:rPr>
          <w:rFonts w:ascii="GHEA Grapalat" w:hAnsi="GHEA Grapalat" w:cstheme="majorHAnsi"/>
          <w:b/>
          <w:bCs/>
          <w:lang w:val="hy-AM"/>
        </w:rPr>
      </w:pPr>
    </w:p>
    <w:p w14:paraId="34D35D55" w14:textId="0162AABC" w:rsidR="004C2E3B" w:rsidRPr="00274634" w:rsidRDefault="004C2E3B" w:rsidP="004C2E3B">
      <w:pPr>
        <w:rPr>
          <w:rFonts w:ascii="GHEA Grapalat" w:hAnsi="GHEA Grapalat" w:cstheme="majorHAnsi"/>
          <w:lang w:val="hy-AM"/>
        </w:rPr>
      </w:pPr>
    </w:p>
    <w:p w14:paraId="2BB0475E" w14:textId="35422270" w:rsidR="004C2E3B" w:rsidRPr="0037224C" w:rsidRDefault="004C2E3B" w:rsidP="004C2E3B">
      <w:pPr>
        <w:rPr>
          <w:rFonts w:ascii="GHEA Grapalat" w:hAnsi="GHEA Grapalat" w:cstheme="majorHAnsi"/>
          <w:lang w:val="hy-AM"/>
        </w:rPr>
      </w:pPr>
      <w:r w:rsidRPr="00274634">
        <w:rPr>
          <w:rFonts w:ascii="GHEA Grapalat" w:hAnsi="GHEA Grapalat" w:cstheme="majorHAnsi"/>
          <w:lang w:val="hy-AM"/>
        </w:rPr>
        <w:t>Անուն Ազգանուն</w:t>
      </w:r>
      <w:r w:rsidR="008A568D" w:rsidRPr="00274634">
        <w:rPr>
          <w:rFonts w:ascii="GHEA Grapalat" w:hAnsi="GHEA Grapalat" w:cstheme="majorHAnsi"/>
          <w:lang w:val="hy-AM"/>
        </w:rPr>
        <w:t>/Կազմակերպության անվանում</w:t>
      </w:r>
      <w:r w:rsidR="00F95E01" w:rsidRPr="00274634">
        <w:rPr>
          <w:rFonts w:ascii="GHEA Grapalat" w:hAnsi="GHEA Grapalat" w:cstheme="majorHAnsi"/>
          <w:lang w:val="hy-AM"/>
        </w:rPr>
        <w:t xml:space="preserve"> </w:t>
      </w:r>
      <w:r w:rsidRPr="00274634">
        <w:rPr>
          <w:rFonts w:ascii="GHEA Grapalat" w:hAnsi="GHEA Grapalat" w:cstheme="majorHAnsi"/>
          <w:lang w:val="hy-AM"/>
        </w:rPr>
        <w:t>___________________________</w:t>
      </w:r>
      <w:r w:rsidR="001907D0" w:rsidRPr="00274634">
        <w:rPr>
          <w:rFonts w:ascii="GHEA Grapalat" w:hAnsi="GHEA Grapalat" w:cstheme="majorHAnsi"/>
          <w:lang w:val="hy-AM"/>
        </w:rPr>
        <w:t>__</w:t>
      </w:r>
      <w:r w:rsidR="001907D0" w:rsidRPr="0037224C">
        <w:rPr>
          <w:rFonts w:ascii="GHEA Grapalat" w:hAnsi="GHEA Grapalat" w:cstheme="majorHAnsi"/>
          <w:lang w:val="hy-AM"/>
        </w:rPr>
        <w:t>_</w:t>
      </w:r>
      <w:r w:rsidR="00112463" w:rsidRPr="0037224C">
        <w:rPr>
          <w:rFonts w:ascii="GHEA Grapalat" w:hAnsi="GHEA Grapalat" w:cstheme="majorHAnsi"/>
          <w:lang w:val="hy-AM"/>
        </w:rPr>
        <w:t>__________________</w:t>
      </w:r>
    </w:p>
    <w:p w14:paraId="1A4B1935" w14:textId="5019DCBC" w:rsidR="00D15A6B" w:rsidRPr="00274634" w:rsidRDefault="00112463" w:rsidP="00112463">
      <w:pPr>
        <w:spacing w:before="240"/>
        <w:rPr>
          <w:rFonts w:ascii="GHEA Grapalat" w:hAnsi="GHEA Grapalat" w:cstheme="majorHAnsi"/>
          <w:lang w:val="hy-AM"/>
        </w:rPr>
      </w:pPr>
      <w:r w:rsidRPr="00274634">
        <w:rPr>
          <w:rFonts w:ascii="GHEA Grapalat" w:hAnsi="GHEA Grapalat" w:cstheme="majorHAnsi"/>
          <w:lang w:val="hy-AM"/>
        </w:rPr>
        <w:t>_____________________________</w:t>
      </w:r>
      <w:r w:rsidRPr="0037224C">
        <w:rPr>
          <w:rFonts w:ascii="GHEA Grapalat" w:hAnsi="GHEA Grapalat" w:cstheme="majorHAnsi"/>
          <w:lang w:val="hy-AM"/>
        </w:rPr>
        <w:t>___________________</w:t>
      </w:r>
      <w:r w:rsidRPr="00274634">
        <w:rPr>
          <w:rFonts w:ascii="GHEA Grapalat" w:hAnsi="GHEA Grapalat" w:cstheme="majorHAnsi"/>
          <w:lang w:val="hy-AM"/>
        </w:rPr>
        <w:t>_____________________________</w:t>
      </w:r>
      <w:r w:rsidRPr="0037224C">
        <w:rPr>
          <w:rFonts w:ascii="GHEA Grapalat" w:hAnsi="GHEA Grapalat" w:cstheme="majorHAnsi"/>
          <w:lang w:val="hy-AM"/>
        </w:rPr>
        <w:t>_______________</w:t>
      </w:r>
    </w:p>
    <w:p w14:paraId="141C7E56" w14:textId="77777777" w:rsidR="00FD1F08" w:rsidRDefault="00FD1F08" w:rsidP="004C2E3B">
      <w:pPr>
        <w:rPr>
          <w:rFonts w:ascii="GHEA Grapalat" w:hAnsi="GHEA Grapalat" w:cstheme="majorHAnsi"/>
          <w:lang w:val="hy-AM"/>
        </w:rPr>
      </w:pPr>
    </w:p>
    <w:p w14:paraId="24EF1D62" w14:textId="7A91483E" w:rsidR="001907D0" w:rsidRPr="00A21030" w:rsidRDefault="001907D0" w:rsidP="004C2E3B">
      <w:pPr>
        <w:rPr>
          <w:rFonts w:ascii="GHEA Grapalat" w:hAnsi="GHEA Grapalat" w:cstheme="majorHAnsi"/>
          <w:lang w:val="hy-AM"/>
        </w:rPr>
      </w:pPr>
      <w:r w:rsidRPr="00274634">
        <w:rPr>
          <w:rFonts w:ascii="GHEA Grapalat" w:hAnsi="GHEA Grapalat" w:cstheme="majorHAnsi"/>
          <w:lang w:val="hy-AM"/>
        </w:rPr>
        <w:t xml:space="preserve">Դիմորդի </w:t>
      </w:r>
      <w:r w:rsidRPr="00A21030">
        <w:rPr>
          <w:rFonts w:ascii="GHEA Grapalat" w:hAnsi="GHEA Grapalat" w:cstheme="majorHAnsi"/>
          <w:lang w:val="hy-AM"/>
        </w:rPr>
        <w:t xml:space="preserve">կարգավիճակը՝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1"/>
        <w:gridCol w:w="5302"/>
      </w:tblGrid>
      <w:tr w:rsidR="001B66EA" w:rsidRPr="00A21030" w14:paraId="6D67E855" w14:textId="77777777" w:rsidTr="00A9360A">
        <w:tc>
          <w:tcPr>
            <w:tcW w:w="5301" w:type="dxa"/>
          </w:tcPr>
          <w:p w14:paraId="3D56C6FB" w14:textId="300EBC2D" w:rsidR="001B66EA" w:rsidRPr="00A21030" w:rsidRDefault="00CD15C9" w:rsidP="004C2E3B">
            <w:pPr>
              <w:rPr>
                <w:rFonts w:ascii="GHEA Grapalat" w:hAnsi="GHEA Grapalat" w:cstheme="majorHAnsi"/>
                <w:lang w:val="hy-AM"/>
              </w:rPr>
            </w:pPr>
            <w:r w:rsidRPr="00A21030">
              <w:rPr>
                <w:rFonts w:ascii="GHEA Grapalat" w:hAnsi="GHEA Grapalat" w:cstheme="majorHAnsi"/>
                <w:lang w:val="hy-AM"/>
              </w:rPr>
              <w:t>1) ֆիզ</w:t>
            </w:r>
            <w:r w:rsidRPr="00A21030">
              <w:rPr>
                <w:rFonts w:ascii="Cambria Math" w:hAnsi="Cambria Math" w:cs="Cambria Math"/>
                <w:lang w:val="hy-AM"/>
              </w:rPr>
              <w:t>․</w:t>
            </w:r>
            <w:r w:rsidRPr="00A21030">
              <w:rPr>
                <w:rFonts w:ascii="GHEA Grapalat" w:hAnsi="GHEA Grapalat" w:cstheme="majorHAnsi"/>
                <w:lang w:val="hy-AM"/>
              </w:rPr>
              <w:t xml:space="preserve"> անձ</w:t>
            </w:r>
          </w:p>
        </w:tc>
        <w:tc>
          <w:tcPr>
            <w:tcW w:w="5302" w:type="dxa"/>
          </w:tcPr>
          <w:p w14:paraId="5A2CCE13" w14:textId="275DD5B2" w:rsidR="001B66EA" w:rsidRPr="00A21030" w:rsidRDefault="001B66EA" w:rsidP="001B66EA">
            <w:pPr>
              <w:rPr>
                <w:rFonts w:ascii="GHEA Grapalat" w:hAnsi="GHEA Grapalat" w:cstheme="majorHAnsi"/>
                <w:lang w:val="hy-AM"/>
              </w:rPr>
            </w:pPr>
            <w:r w:rsidRPr="00A21030">
              <w:rPr>
                <w:rFonts w:ascii="GHEA Grapalat" w:hAnsi="GHEA Grapalat" w:cstheme="majorHAnsi"/>
                <w:lang w:val="hy-AM"/>
              </w:rPr>
              <w:t>2) իրավաբանական անձ</w:t>
            </w:r>
            <w:r w:rsidR="00586F39" w:rsidRPr="00A21030">
              <w:rPr>
                <w:rFonts w:ascii="GHEA Grapalat" w:hAnsi="GHEA Grapalat" w:cstheme="majorHAnsi"/>
                <w:lang w:val="hy-AM"/>
              </w:rPr>
              <w:t>՝</w:t>
            </w:r>
          </w:p>
          <w:p w14:paraId="451C6553" w14:textId="74A78882" w:rsidR="00B26629" w:rsidRPr="00A21030" w:rsidRDefault="00B26629" w:rsidP="001B66EA">
            <w:pPr>
              <w:rPr>
                <w:rFonts w:ascii="GHEA Grapalat" w:hAnsi="GHEA Grapalat" w:cstheme="majorHAnsi"/>
                <w:lang w:val="hy-AM"/>
              </w:rPr>
            </w:pPr>
          </w:p>
        </w:tc>
      </w:tr>
      <w:tr w:rsidR="001B66EA" w:rsidRPr="00A21030" w14:paraId="476E6FF1" w14:textId="77777777" w:rsidTr="00A9360A">
        <w:tc>
          <w:tcPr>
            <w:tcW w:w="5301" w:type="dxa"/>
          </w:tcPr>
          <w:p w14:paraId="4648F426" w14:textId="77777777" w:rsidR="001B66EA" w:rsidRPr="00A21030" w:rsidRDefault="001B66EA" w:rsidP="004C2E3B">
            <w:pPr>
              <w:rPr>
                <w:rFonts w:ascii="GHEA Grapalat" w:hAnsi="GHEA Grapalat" w:cstheme="majorHAnsi"/>
                <w:lang w:val="hy-AM"/>
              </w:rPr>
            </w:pPr>
          </w:p>
        </w:tc>
        <w:tc>
          <w:tcPr>
            <w:tcW w:w="5302" w:type="dxa"/>
          </w:tcPr>
          <w:p w14:paraId="77CB259A" w14:textId="47131481" w:rsidR="001B66EA" w:rsidRPr="00A21030" w:rsidRDefault="001B66EA" w:rsidP="004C2E3B">
            <w:pPr>
              <w:rPr>
                <w:rFonts w:ascii="GHEA Grapalat" w:hAnsi="GHEA Grapalat" w:cstheme="majorHAnsi"/>
              </w:rPr>
            </w:pPr>
            <w:r w:rsidRPr="00A21030">
              <w:rPr>
                <w:rFonts w:ascii="GHEA Grapalat" w:hAnsi="GHEA Grapalat" w:cstheme="majorHAnsi"/>
              </w:rPr>
              <w:t>2.1)</w:t>
            </w:r>
            <w:r w:rsidRPr="00A21030">
              <w:rPr>
                <w:rFonts w:ascii="GHEA Grapalat" w:hAnsi="GHEA Grapalat" w:cstheme="majorHAnsi"/>
                <w:lang w:val="hy-AM"/>
              </w:rPr>
              <w:t xml:space="preserve">ԱՁ, </w:t>
            </w:r>
            <w:r w:rsidRPr="00A21030">
              <w:rPr>
                <w:rFonts w:ascii="GHEA Grapalat" w:hAnsi="GHEA Grapalat" w:cstheme="majorHAnsi"/>
              </w:rPr>
              <w:t>2</w:t>
            </w:r>
            <w:r w:rsidR="00EB275B" w:rsidRPr="00A21030">
              <w:rPr>
                <w:rFonts w:ascii="Cambria Math" w:hAnsi="Cambria Math" w:cstheme="majorHAnsi"/>
                <w:lang w:val="hy-AM"/>
              </w:rPr>
              <w:t>․</w:t>
            </w:r>
            <w:r w:rsidRPr="00A21030">
              <w:rPr>
                <w:rFonts w:ascii="GHEA Grapalat" w:hAnsi="GHEA Grapalat" w:cstheme="majorHAnsi"/>
              </w:rPr>
              <w:t>2)</w:t>
            </w:r>
            <w:r w:rsidRPr="00A21030">
              <w:rPr>
                <w:rFonts w:ascii="GHEA Grapalat" w:hAnsi="GHEA Grapalat" w:cstheme="majorHAnsi"/>
                <w:lang w:val="hy-AM"/>
              </w:rPr>
              <w:t xml:space="preserve"> ՍՊԸ, </w:t>
            </w:r>
            <w:r w:rsidRPr="00A21030">
              <w:rPr>
                <w:rFonts w:ascii="GHEA Grapalat" w:hAnsi="GHEA Grapalat" w:cstheme="majorHAnsi"/>
              </w:rPr>
              <w:t>2.3)</w:t>
            </w:r>
            <w:r w:rsidRPr="00A21030">
              <w:rPr>
                <w:rFonts w:ascii="GHEA Grapalat" w:hAnsi="GHEA Grapalat" w:cstheme="majorHAnsi"/>
                <w:lang w:val="hy-AM"/>
              </w:rPr>
              <w:t xml:space="preserve"> այլ</w:t>
            </w:r>
            <w:r w:rsidRPr="00A21030">
              <w:rPr>
                <w:rFonts w:ascii="GHEA Grapalat" w:hAnsi="GHEA Grapalat" w:cstheme="majorHAnsi"/>
              </w:rPr>
              <w:t>___________</w:t>
            </w:r>
          </w:p>
        </w:tc>
      </w:tr>
    </w:tbl>
    <w:p w14:paraId="2CD82FA0" w14:textId="77777777" w:rsidR="001B66EA" w:rsidRPr="00A21030" w:rsidRDefault="001B66EA" w:rsidP="004C2E3B">
      <w:pPr>
        <w:rPr>
          <w:rFonts w:ascii="GHEA Grapalat" w:hAnsi="GHEA Grapalat" w:cstheme="majorHAnsi"/>
          <w:lang w:val="hy-AM"/>
        </w:rPr>
      </w:pPr>
    </w:p>
    <w:p w14:paraId="778EC9A2" w14:textId="69955544" w:rsidR="004C2E3B" w:rsidRPr="00274634" w:rsidRDefault="004C2E3B" w:rsidP="004C2E3B">
      <w:pPr>
        <w:jc w:val="both"/>
        <w:rPr>
          <w:rFonts w:ascii="GHEA Grapalat" w:hAnsi="GHEA Grapalat" w:cstheme="majorHAnsi"/>
          <w:lang w:val="hy-AM"/>
        </w:rPr>
      </w:pPr>
      <w:r w:rsidRPr="00A21030">
        <w:rPr>
          <w:rFonts w:ascii="GHEA Grapalat" w:hAnsi="GHEA Grapalat" w:cstheme="majorHAnsi"/>
          <w:lang w:val="hy-AM"/>
        </w:rPr>
        <w:t xml:space="preserve">Սույն գրությամբ հավաստում եմ, որ ես ICARE հիմնադրամի կողմից իրականացվող և GIZ-ի կողմից ֆինանսավորվող </w:t>
      </w:r>
      <w:r w:rsidRPr="00A21030">
        <w:rPr>
          <w:rFonts w:ascii="GHEA Grapalat" w:hAnsi="GHEA Grapalat" w:cstheme="majorHAnsi"/>
          <w:b/>
          <w:bCs/>
          <w:lang w:val="hy-AM"/>
        </w:rPr>
        <w:t xml:space="preserve">«Հայաստանում խոտածածկ տարածքների չափի, վիճակի և կենսազանգվածի քարտեզագրում» </w:t>
      </w:r>
      <w:r w:rsidRPr="00A21030">
        <w:rPr>
          <w:rFonts w:ascii="GHEA Grapalat" w:hAnsi="GHEA Grapalat" w:cstheme="majorHAnsi"/>
          <w:lang w:val="hy-AM"/>
        </w:rPr>
        <w:t>նախագծի շրջանակում վերոնշյալ ծառայությունը պատրաստ եմ մատուցել հետևյալ վարձատրության դիմաց (ներառյալ հարկերը)՝</w:t>
      </w:r>
    </w:p>
    <w:p w14:paraId="20F50026" w14:textId="7213819A" w:rsidR="000F0BE1" w:rsidRPr="00274634" w:rsidRDefault="000F0BE1" w:rsidP="004C2E3B">
      <w:pPr>
        <w:jc w:val="both"/>
        <w:rPr>
          <w:rFonts w:ascii="GHEA Grapalat" w:hAnsi="GHEA Grapalat" w:cstheme="majorHAnsi"/>
          <w:lang w:val="hy-AM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1"/>
        <w:gridCol w:w="5302"/>
      </w:tblGrid>
      <w:tr w:rsidR="000F0BE1" w:rsidRPr="0037224C" w14:paraId="3377C9D8" w14:textId="77777777" w:rsidTr="000F0BE1">
        <w:tc>
          <w:tcPr>
            <w:tcW w:w="5301" w:type="dxa"/>
          </w:tcPr>
          <w:p w14:paraId="70B77EEF" w14:textId="0B02D0A5" w:rsidR="000F0BE1" w:rsidRPr="00274634" w:rsidRDefault="000F0BE1" w:rsidP="004C2E3B">
            <w:pPr>
              <w:jc w:val="both"/>
              <w:rPr>
                <w:rFonts w:ascii="GHEA Grapalat" w:hAnsi="GHEA Grapalat" w:cstheme="majorHAnsi"/>
                <w:b/>
                <w:bCs/>
                <w:i/>
                <w:iCs/>
                <w:lang w:val="hy-AM"/>
              </w:rPr>
            </w:pPr>
            <w:r w:rsidRPr="00274634">
              <w:rPr>
                <w:rFonts w:ascii="GHEA Grapalat" w:hAnsi="GHEA Grapalat" w:cstheme="majorHAnsi"/>
                <w:b/>
                <w:bCs/>
                <w:i/>
                <w:iCs/>
                <w:lang w:val="hy-AM"/>
              </w:rPr>
              <w:t>Ծառայության տեսակ</w:t>
            </w:r>
          </w:p>
        </w:tc>
        <w:tc>
          <w:tcPr>
            <w:tcW w:w="5302" w:type="dxa"/>
          </w:tcPr>
          <w:p w14:paraId="0124AEFC" w14:textId="4193FB86" w:rsidR="000F0BE1" w:rsidRPr="00274634" w:rsidRDefault="000F0BE1" w:rsidP="004C2E3B">
            <w:pPr>
              <w:jc w:val="both"/>
              <w:rPr>
                <w:rFonts w:ascii="GHEA Grapalat" w:hAnsi="GHEA Grapalat" w:cstheme="majorHAnsi"/>
                <w:b/>
                <w:bCs/>
                <w:i/>
                <w:iCs/>
                <w:lang w:val="hy-AM"/>
              </w:rPr>
            </w:pPr>
            <w:r w:rsidRPr="00274634">
              <w:rPr>
                <w:rFonts w:ascii="GHEA Grapalat" w:hAnsi="GHEA Grapalat" w:cstheme="majorHAnsi"/>
                <w:b/>
                <w:bCs/>
                <w:i/>
                <w:iCs/>
                <w:lang w:val="hy-AM"/>
              </w:rPr>
              <w:t>Ընդհանուր արժեքը</w:t>
            </w:r>
            <w:r w:rsidR="00A33262" w:rsidRPr="00274634">
              <w:rPr>
                <w:rFonts w:ascii="GHEA Grapalat" w:hAnsi="GHEA Grapalat" w:cstheme="majorHAnsi"/>
                <w:b/>
                <w:bCs/>
                <w:i/>
                <w:iCs/>
                <w:lang w:val="hy-AM"/>
              </w:rPr>
              <w:t xml:space="preserve"> (թվերով և բառերով)</w:t>
            </w:r>
          </w:p>
          <w:p w14:paraId="4A8D8D6F" w14:textId="446210A0" w:rsidR="00A33262" w:rsidRPr="00274634" w:rsidRDefault="00A33262" w:rsidP="004C2E3B">
            <w:pPr>
              <w:jc w:val="both"/>
              <w:rPr>
                <w:rFonts w:ascii="GHEA Grapalat" w:hAnsi="GHEA Grapalat" w:cstheme="majorHAnsi"/>
                <w:b/>
                <w:bCs/>
                <w:i/>
                <w:iCs/>
                <w:lang w:val="hy-AM"/>
              </w:rPr>
            </w:pPr>
          </w:p>
        </w:tc>
      </w:tr>
      <w:tr w:rsidR="000F0BE1" w:rsidRPr="00274634" w14:paraId="0E1E4281" w14:textId="77777777" w:rsidTr="000F0BE1">
        <w:tc>
          <w:tcPr>
            <w:tcW w:w="5301" w:type="dxa"/>
          </w:tcPr>
          <w:p w14:paraId="2B05D69B" w14:textId="4F808558" w:rsidR="000F0BE1" w:rsidRPr="00274634" w:rsidRDefault="000F0BE1" w:rsidP="004C2E3B">
            <w:pPr>
              <w:jc w:val="both"/>
              <w:rPr>
                <w:rFonts w:ascii="GHEA Grapalat" w:hAnsi="GHEA Grapalat" w:cstheme="majorHAnsi"/>
                <w:lang w:val="hy-AM"/>
              </w:rPr>
            </w:pPr>
            <w:r w:rsidRPr="00274634">
              <w:rPr>
                <w:rFonts w:ascii="GHEA Grapalat" w:hAnsi="GHEA Grapalat" w:cstheme="majorHAnsi"/>
                <w:lang w:val="hy-AM"/>
              </w:rPr>
              <w:t>Համաժամանակյա թարգմանություն</w:t>
            </w:r>
          </w:p>
        </w:tc>
        <w:tc>
          <w:tcPr>
            <w:tcW w:w="5302" w:type="dxa"/>
          </w:tcPr>
          <w:p w14:paraId="66CA4792" w14:textId="77777777" w:rsidR="000F0BE1" w:rsidRPr="00274634" w:rsidRDefault="000F0BE1" w:rsidP="004C2E3B">
            <w:pPr>
              <w:jc w:val="both"/>
              <w:rPr>
                <w:rFonts w:ascii="GHEA Grapalat" w:hAnsi="GHEA Grapalat" w:cstheme="majorHAnsi"/>
                <w:lang w:val="hy-AM"/>
              </w:rPr>
            </w:pPr>
          </w:p>
          <w:p w14:paraId="1A06B36E" w14:textId="1A72E258" w:rsidR="00A33262" w:rsidRPr="00274634" w:rsidRDefault="00A33262" w:rsidP="004C2E3B">
            <w:pPr>
              <w:jc w:val="both"/>
              <w:rPr>
                <w:rFonts w:ascii="GHEA Grapalat" w:hAnsi="GHEA Grapalat" w:cstheme="majorHAnsi"/>
                <w:lang w:val="hy-AM"/>
              </w:rPr>
            </w:pPr>
          </w:p>
        </w:tc>
      </w:tr>
      <w:tr w:rsidR="000F0BE1" w:rsidRPr="00274634" w14:paraId="689A3C6E" w14:textId="77777777" w:rsidTr="000F0BE1">
        <w:tc>
          <w:tcPr>
            <w:tcW w:w="5301" w:type="dxa"/>
          </w:tcPr>
          <w:p w14:paraId="39EA038A" w14:textId="7DC187FE" w:rsidR="000F0BE1" w:rsidRPr="00274634" w:rsidRDefault="000F0BE1" w:rsidP="004C2E3B">
            <w:pPr>
              <w:jc w:val="both"/>
              <w:rPr>
                <w:rFonts w:ascii="GHEA Grapalat" w:hAnsi="GHEA Grapalat" w:cstheme="majorHAnsi"/>
                <w:lang w:val="hy-AM"/>
              </w:rPr>
            </w:pPr>
            <w:r w:rsidRPr="00274634">
              <w:rPr>
                <w:rFonts w:ascii="GHEA Grapalat" w:hAnsi="GHEA Grapalat" w:cstheme="majorHAnsi"/>
                <w:lang w:val="hy-AM"/>
              </w:rPr>
              <w:t>ZOOM միացում՝ համաժամանակյա թարգմանության հնարավորությամբ</w:t>
            </w:r>
          </w:p>
        </w:tc>
        <w:tc>
          <w:tcPr>
            <w:tcW w:w="5302" w:type="dxa"/>
          </w:tcPr>
          <w:p w14:paraId="61969335" w14:textId="77777777" w:rsidR="000F0BE1" w:rsidRPr="00274634" w:rsidRDefault="000F0BE1" w:rsidP="004C2E3B">
            <w:pPr>
              <w:jc w:val="both"/>
              <w:rPr>
                <w:rFonts w:ascii="GHEA Grapalat" w:hAnsi="GHEA Grapalat" w:cstheme="majorHAnsi"/>
                <w:lang w:val="hy-AM"/>
              </w:rPr>
            </w:pPr>
          </w:p>
        </w:tc>
      </w:tr>
    </w:tbl>
    <w:p w14:paraId="715FDBF1" w14:textId="77777777" w:rsidR="000F0BE1" w:rsidRPr="00274634" w:rsidRDefault="000F0BE1" w:rsidP="004C2E3B">
      <w:pPr>
        <w:jc w:val="both"/>
        <w:rPr>
          <w:rFonts w:ascii="GHEA Grapalat" w:hAnsi="GHEA Grapalat" w:cstheme="majorHAnsi"/>
          <w:lang w:val="hy-AM"/>
        </w:rPr>
      </w:pPr>
    </w:p>
    <w:p w14:paraId="3BDA4323" w14:textId="77777777" w:rsidR="004C2E3B" w:rsidRPr="00274634" w:rsidRDefault="004C2E3B" w:rsidP="004C2E3B">
      <w:pPr>
        <w:jc w:val="both"/>
        <w:rPr>
          <w:rFonts w:ascii="GHEA Grapalat" w:hAnsi="GHEA Grapalat" w:cstheme="majorHAnsi"/>
          <w:lang w:val="hy-AM"/>
        </w:rPr>
      </w:pPr>
    </w:p>
    <w:p w14:paraId="5BEC5FBE" w14:textId="77777777" w:rsidR="004C2E3B" w:rsidRPr="00274634" w:rsidRDefault="004C2E3B" w:rsidP="004C2E3B">
      <w:pPr>
        <w:rPr>
          <w:rFonts w:ascii="GHEA Grapalat" w:hAnsi="GHEA Grapalat" w:cstheme="majorHAnsi"/>
          <w:lang w:val="hy-AM"/>
        </w:rPr>
      </w:pPr>
    </w:p>
    <w:p w14:paraId="1621EB38" w14:textId="27CA38A6" w:rsidR="004C2E3B" w:rsidRPr="00274634" w:rsidRDefault="004C2E3B" w:rsidP="004C2E3B">
      <w:pPr>
        <w:rPr>
          <w:rFonts w:ascii="GHEA Grapalat" w:hAnsi="GHEA Grapalat" w:cstheme="majorHAnsi"/>
          <w:lang w:val="hy-AM"/>
        </w:rPr>
      </w:pPr>
      <w:r w:rsidRPr="00274634">
        <w:rPr>
          <w:rFonts w:ascii="GHEA Grapalat" w:hAnsi="GHEA Grapalat" w:cstheme="majorHAnsi"/>
          <w:lang w:val="hy-AM"/>
        </w:rPr>
        <w:t xml:space="preserve">Նաև հավաստում եմ, որ նշված առաջարկը ուժի մեջ է </w:t>
      </w:r>
      <w:r w:rsidR="0059335E" w:rsidRPr="00274634">
        <w:rPr>
          <w:rFonts w:ascii="GHEA Grapalat" w:hAnsi="GHEA Grapalat" w:cstheme="majorHAnsi"/>
          <w:lang w:val="hy-AM"/>
        </w:rPr>
        <w:t>մինչև 16.10.2021թ</w:t>
      </w:r>
      <w:r w:rsidR="0059335E" w:rsidRPr="00274634">
        <w:rPr>
          <w:rFonts w:ascii="Cambria Math" w:hAnsi="Cambria Math" w:cs="Cambria Math"/>
          <w:lang w:val="hy-AM"/>
        </w:rPr>
        <w:t>․</w:t>
      </w:r>
      <w:r w:rsidR="0059335E" w:rsidRPr="00274634">
        <w:rPr>
          <w:rFonts w:ascii="GHEA Grapalat" w:hAnsi="GHEA Grapalat" w:cstheme="majorHAnsi"/>
          <w:lang w:val="hy-AM"/>
        </w:rPr>
        <w:t xml:space="preserve"> ներառյալ</w:t>
      </w:r>
      <w:r w:rsidRPr="00274634">
        <w:rPr>
          <w:rFonts w:ascii="GHEA Grapalat" w:hAnsi="GHEA Grapalat" w:cstheme="majorHAnsi"/>
          <w:lang w:val="hy-AM"/>
        </w:rPr>
        <w:t>։</w:t>
      </w:r>
    </w:p>
    <w:p w14:paraId="2E498C1A" w14:textId="77777777" w:rsidR="004C2E3B" w:rsidRPr="00274634" w:rsidRDefault="004C2E3B" w:rsidP="004C2E3B">
      <w:pPr>
        <w:rPr>
          <w:rFonts w:ascii="GHEA Grapalat" w:hAnsi="GHEA Grapalat" w:cstheme="majorHAnsi"/>
          <w:lang w:val="hy-AM"/>
        </w:rPr>
      </w:pPr>
    </w:p>
    <w:p w14:paraId="5690833B" w14:textId="77777777" w:rsidR="004C2E3B" w:rsidRPr="00274634" w:rsidRDefault="004C2E3B" w:rsidP="004C2E3B">
      <w:pPr>
        <w:rPr>
          <w:rFonts w:ascii="GHEA Grapalat" w:hAnsi="GHEA Grapalat" w:cstheme="majorHAnsi"/>
          <w:lang w:val="hy-AM"/>
        </w:rPr>
      </w:pPr>
    </w:p>
    <w:p w14:paraId="01075AB6" w14:textId="77777777" w:rsidR="004C2E3B" w:rsidRPr="00274634" w:rsidRDefault="004C2E3B" w:rsidP="004C2E3B">
      <w:pPr>
        <w:jc w:val="both"/>
        <w:rPr>
          <w:rFonts w:ascii="GHEA Grapalat" w:hAnsi="GHEA Grapalat" w:cstheme="majorHAnsi"/>
          <w:sz w:val="20"/>
          <w:szCs w:val="20"/>
          <w:lang w:val="hy-AM"/>
        </w:rPr>
      </w:pPr>
      <w:r w:rsidRPr="00274634">
        <w:rPr>
          <w:rFonts w:ascii="GHEA Grapalat" w:hAnsi="GHEA Grapalat" w:cstheme="majorHAnsi"/>
          <w:sz w:val="20"/>
          <w:szCs w:val="20"/>
          <w:lang w:val="hy-AM"/>
        </w:rPr>
        <w:t>________________</w:t>
      </w:r>
      <w:r w:rsidRPr="00274634">
        <w:rPr>
          <w:rFonts w:ascii="GHEA Grapalat" w:hAnsi="GHEA Grapalat" w:cstheme="majorHAnsi"/>
          <w:sz w:val="20"/>
          <w:szCs w:val="20"/>
          <w:lang w:val="hy-AM"/>
        </w:rPr>
        <w:tab/>
        <w:t>_________________________________________________________________</w:t>
      </w:r>
    </w:p>
    <w:p w14:paraId="122F974A" w14:textId="77777777" w:rsidR="004C2E3B" w:rsidRPr="00274634" w:rsidRDefault="004C2E3B" w:rsidP="004C2E3B">
      <w:pPr>
        <w:rPr>
          <w:rFonts w:ascii="GHEA Grapalat" w:hAnsi="GHEA Grapalat" w:cstheme="majorHAnsi"/>
          <w:sz w:val="20"/>
          <w:szCs w:val="20"/>
          <w:lang w:val="hy-AM"/>
        </w:rPr>
      </w:pPr>
      <w:r w:rsidRPr="00274634">
        <w:rPr>
          <w:rFonts w:ascii="GHEA Grapalat" w:hAnsi="GHEA Grapalat" w:cstheme="majorHAnsi"/>
          <w:sz w:val="20"/>
          <w:szCs w:val="20"/>
          <w:lang w:val="hy-AM"/>
        </w:rPr>
        <w:t>Ստորագրություն</w:t>
      </w:r>
      <w:r w:rsidRPr="00274634">
        <w:rPr>
          <w:rFonts w:ascii="GHEA Grapalat" w:hAnsi="GHEA Grapalat" w:cstheme="majorHAnsi"/>
          <w:sz w:val="20"/>
          <w:szCs w:val="20"/>
          <w:lang w:val="hy-AM"/>
        </w:rPr>
        <w:tab/>
        <w:t>Անուն Ազգանուն</w:t>
      </w:r>
    </w:p>
    <w:p w14:paraId="46CBBAF0" w14:textId="77777777" w:rsidR="004C2E3B" w:rsidRPr="00274634" w:rsidRDefault="004C2E3B" w:rsidP="004C2E3B">
      <w:pPr>
        <w:rPr>
          <w:rFonts w:ascii="GHEA Grapalat" w:hAnsi="GHEA Grapalat"/>
          <w:lang w:val="hy-AM"/>
        </w:rPr>
      </w:pPr>
    </w:p>
    <w:p w14:paraId="3FEF3635" w14:textId="540E91EB" w:rsidR="0055767F" w:rsidRPr="00274634" w:rsidRDefault="0055767F" w:rsidP="004C2E3B">
      <w:pPr>
        <w:rPr>
          <w:rFonts w:ascii="GHEA Grapalat" w:hAnsi="GHEA Grapalat"/>
          <w:lang w:val="hy-AM"/>
        </w:rPr>
      </w:pPr>
      <w:r w:rsidRPr="00274634">
        <w:rPr>
          <w:rFonts w:ascii="GHEA Grapalat" w:hAnsi="GHEA Grapalat"/>
          <w:lang w:val="hy-AM"/>
        </w:rPr>
        <w:t>Կ</w:t>
      </w:r>
      <w:r w:rsidRPr="00274634">
        <w:rPr>
          <w:rFonts w:ascii="Cambria Math" w:hAnsi="Cambria Math" w:cs="Cambria Math"/>
          <w:lang w:val="hy-AM"/>
        </w:rPr>
        <w:t>․</w:t>
      </w:r>
      <w:r w:rsidRPr="00274634">
        <w:rPr>
          <w:rFonts w:ascii="GHEA Grapalat" w:hAnsi="GHEA Grapalat"/>
          <w:lang w:val="hy-AM"/>
        </w:rPr>
        <w:t>Տ (առկայության դեպքում)</w:t>
      </w:r>
    </w:p>
    <w:p w14:paraId="3B6272C9" w14:textId="77777777" w:rsidR="004C2E3B" w:rsidRPr="00274634" w:rsidRDefault="004C2E3B" w:rsidP="00F4460F">
      <w:pPr>
        <w:rPr>
          <w:rFonts w:ascii="GHEA Grapalat" w:hAnsi="GHEA Grapalat" w:cs="Times New Roman"/>
          <w:lang w:val="hy-AM"/>
        </w:rPr>
      </w:pPr>
    </w:p>
    <w:p w14:paraId="455DB813" w14:textId="53241F0C" w:rsidR="0062431B" w:rsidRPr="00274634" w:rsidRDefault="006435DC" w:rsidP="00F4460F">
      <w:pPr>
        <w:rPr>
          <w:rFonts w:ascii="GHEA Grapalat" w:hAnsi="GHEA Grapalat" w:cs="Times New Roman"/>
          <w:lang w:val="hy-AM"/>
        </w:rPr>
      </w:pPr>
      <w:r w:rsidRPr="00274634">
        <w:rPr>
          <w:rFonts w:ascii="GHEA Grapalat" w:hAnsi="GHEA Grapalat"/>
          <w:lang w:val="hy-AM"/>
        </w:rPr>
        <w:t xml:space="preserve">Ամսաթիվ՝ </w:t>
      </w:r>
      <w:r w:rsidRPr="00274634">
        <w:rPr>
          <w:rFonts w:ascii="GHEA Grapalat" w:hAnsi="GHEA Grapalat"/>
          <w:lang w:val="ru-RU"/>
        </w:rPr>
        <w:t>________________________</w:t>
      </w:r>
    </w:p>
    <w:p w14:paraId="36570E6F" w14:textId="77777777" w:rsidR="0062431B" w:rsidRPr="00274634" w:rsidRDefault="0062431B" w:rsidP="00F4460F">
      <w:pPr>
        <w:rPr>
          <w:rFonts w:ascii="GHEA Grapalat" w:hAnsi="GHEA Grapalat" w:cs="Times New Roman"/>
          <w:lang w:val="hy-AM"/>
        </w:rPr>
      </w:pPr>
    </w:p>
    <w:sectPr w:rsidR="0062431B" w:rsidRPr="00274634" w:rsidSect="00B75E6B">
      <w:pgSz w:w="11909" w:h="16834" w:code="9"/>
      <w:pgMar w:top="810" w:right="576" w:bottom="432" w:left="720" w:header="720" w:footer="720" w:gutter="0"/>
      <w:cols w:space="708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LatArm">
    <w:altName w:val="Arial"/>
    <w:charset w:val="00"/>
    <w:family w:val="swiss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0182A"/>
    <w:multiLevelType w:val="hybridMultilevel"/>
    <w:tmpl w:val="C62C1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050F2"/>
    <w:multiLevelType w:val="hybridMultilevel"/>
    <w:tmpl w:val="56EAE5B0"/>
    <w:lvl w:ilvl="0" w:tplc="8A9E32D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F1DDF"/>
    <w:multiLevelType w:val="hybridMultilevel"/>
    <w:tmpl w:val="78223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417C9"/>
    <w:multiLevelType w:val="multilevel"/>
    <w:tmpl w:val="9E5CD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E530B4"/>
    <w:multiLevelType w:val="multilevel"/>
    <w:tmpl w:val="5D587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648CF"/>
    <w:multiLevelType w:val="hybridMultilevel"/>
    <w:tmpl w:val="41666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9F22D8"/>
    <w:multiLevelType w:val="hybridMultilevel"/>
    <w:tmpl w:val="EC6A5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5B4319"/>
    <w:multiLevelType w:val="hybridMultilevel"/>
    <w:tmpl w:val="6D7246FC"/>
    <w:lvl w:ilvl="0" w:tplc="A208BBC8">
      <w:start w:val="13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079C3"/>
    <w:multiLevelType w:val="hybridMultilevel"/>
    <w:tmpl w:val="18C0CF72"/>
    <w:lvl w:ilvl="0" w:tplc="0390F6E8">
      <w:numFmt w:val="bullet"/>
      <w:lvlText w:val="•"/>
      <w:lvlJc w:val="left"/>
      <w:pPr>
        <w:ind w:left="1080" w:hanging="720"/>
      </w:pPr>
      <w:rPr>
        <w:rFonts w:ascii="Times Armenian" w:eastAsia="Times New Roman" w:hAnsi="Times Armenian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266C3F"/>
    <w:multiLevelType w:val="hybridMultilevel"/>
    <w:tmpl w:val="EC90F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BC1DDD"/>
    <w:multiLevelType w:val="multilevel"/>
    <w:tmpl w:val="E020D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7CC0C91"/>
    <w:multiLevelType w:val="hybridMultilevel"/>
    <w:tmpl w:val="96468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535BC7"/>
    <w:multiLevelType w:val="hybridMultilevel"/>
    <w:tmpl w:val="E4FAF2FE"/>
    <w:lvl w:ilvl="0" w:tplc="0390F6E8">
      <w:numFmt w:val="bullet"/>
      <w:lvlText w:val="•"/>
      <w:lvlJc w:val="left"/>
      <w:pPr>
        <w:ind w:left="1080" w:hanging="720"/>
      </w:pPr>
      <w:rPr>
        <w:rFonts w:ascii="Times Armenian" w:eastAsia="Times New Roman" w:hAnsi="Times Armenian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12"/>
  </w:num>
  <w:num w:numId="5">
    <w:abstractNumId w:val="8"/>
  </w:num>
  <w:num w:numId="6">
    <w:abstractNumId w:val="11"/>
  </w:num>
  <w:num w:numId="7">
    <w:abstractNumId w:val="2"/>
  </w:num>
  <w:num w:numId="8">
    <w:abstractNumId w:val="0"/>
  </w:num>
  <w:num w:numId="9">
    <w:abstractNumId w:val="5"/>
  </w:num>
  <w:num w:numId="10">
    <w:abstractNumId w:val="7"/>
  </w:num>
  <w:num w:numId="11">
    <w:abstractNumId w:val="4"/>
  </w:num>
  <w:num w:numId="12">
    <w:abstractNumId w:val="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drawingGridHorizontalSpacing w:val="111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DGwMDExMLewNDdW0lEKTi0uzszPAykwrgUAummbEywAAAA="/>
  </w:docVars>
  <w:rsids>
    <w:rsidRoot w:val="007779F7"/>
    <w:rsid w:val="00000F4C"/>
    <w:rsid w:val="0000298B"/>
    <w:rsid w:val="00033F16"/>
    <w:rsid w:val="00047806"/>
    <w:rsid w:val="000535BE"/>
    <w:rsid w:val="00055254"/>
    <w:rsid w:val="0005772D"/>
    <w:rsid w:val="00064BA9"/>
    <w:rsid w:val="000673F4"/>
    <w:rsid w:val="000A52C8"/>
    <w:rsid w:val="000C0556"/>
    <w:rsid w:val="000E28A0"/>
    <w:rsid w:val="000E2D7B"/>
    <w:rsid w:val="000E4960"/>
    <w:rsid w:val="000F0BE1"/>
    <w:rsid w:val="000F2CA4"/>
    <w:rsid w:val="0010228B"/>
    <w:rsid w:val="00111C29"/>
    <w:rsid w:val="00112463"/>
    <w:rsid w:val="001435CA"/>
    <w:rsid w:val="00143E8F"/>
    <w:rsid w:val="00147C4D"/>
    <w:rsid w:val="00165A3A"/>
    <w:rsid w:val="00177E2F"/>
    <w:rsid w:val="001907D0"/>
    <w:rsid w:val="00194942"/>
    <w:rsid w:val="00194E1A"/>
    <w:rsid w:val="00196602"/>
    <w:rsid w:val="001B66EA"/>
    <w:rsid w:val="001C2293"/>
    <w:rsid w:val="001C499E"/>
    <w:rsid w:val="001C5290"/>
    <w:rsid w:val="001D1728"/>
    <w:rsid w:val="001E0AC1"/>
    <w:rsid w:val="001F466E"/>
    <w:rsid w:val="001F4AA0"/>
    <w:rsid w:val="001F5C68"/>
    <w:rsid w:val="001F78D1"/>
    <w:rsid w:val="00200CF1"/>
    <w:rsid w:val="00221C0E"/>
    <w:rsid w:val="00222AB0"/>
    <w:rsid w:val="00223B0B"/>
    <w:rsid w:val="0023489D"/>
    <w:rsid w:val="002354BD"/>
    <w:rsid w:val="00241AD9"/>
    <w:rsid w:val="00241B50"/>
    <w:rsid w:val="0024486C"/>
    <w:rsid w:val="00273F59"/>
    <w:rsid w:val="00274634"/>
    <w:rsid w:val="00281BD7"/>
    <w:rsid w:val="00283056"/>
    <w:rsid w:val="002A2501"/>
    <w:rsid w:val="002B40E9"/>
    <w:rsid w:val="002C05B5"/>
    <w:rsid w:val="002C28B4"/>
    <w:rsid w:val="002C37BA"/>
    <w:rsid w:val="002D0437"/>
    <w:rsid w:val="002D722C"/>
    <w:rsid w:val="002F1468"/>
    <w:rsid w:val="00330376"/>
    <w:rsid w:val="00342D2C"/>
    <w:rsid w:val="00365642"/>
    <w:rsid w:val="00371509"/>
    <w:rsid w:val="0037224C"/>
    <w:rsid w:val="00376122"/>
    <w:rsid w:val="00392CCA"/>
    <w:rsid w:val="003A6B96"/>
    <w:rsid w:val="003B6129"/>
    <w:rsid w:val="003B7386"/>
    <w:rsid w:val="003F2425"/>
    <w:rsid w:val="003F403C"/>
    <w:rsid w:val="00401B74"/>
    <w:rsid w:val="00421F2F"/>
    <w:rsid w:val="004258F4"/>
    <w:rsid w:val="004264BF"/>
    <w:rsid w:val="0043172C"/>
    <w:rsid w:val="00433899"/>
    <w:rsid w:val="00437622"/>
    <w:rsid w:val="00470B51"/>
    <w:rsid w:val="0048669E"/>
    <w:rsid w:val="00497900"/>
    <w:rsid w:val="004A2250"/>
    <w:rsid w:val="004B0F2D"/>
    <w:rsid w:val="004B12C0"/>
    <w:rsid w:val="004B16C0"/>
    <w:rsid w:val="004C1A9B"/>
    <w:rsid w:val="004C2E3B"/>
    <w:rsid w:val="004D224B"/>
    <w:rsid w:val="004D5340"/>
    <w:rsid w:val="004D5B1F"/>
    <w:rsid w:val="004E5B9E"/>
    <w:rsid w:val="004E7251"/>
    <w:rsid w:val="004F134B"/>
    <w:rsid w:val="00526530"/>
    <w:rsid w:val="00530D85"/>
    <w:rsid w:val="00543F80"/>
    <w:rsid w:val="00557489"/>
    <w:rsid w:val="0055767F"/>
    <w:rsid w:val="005647DE"/>
    <w:rsid w:val="00581D26"/>
    <w:rsid w:val="005831BB"/>
    <w:rsid w:val="00586F39"/>
    <w:rsid w:val="0059335E"/>
    <w:rsid w:val="005A0E7E"/>
    <w:rsid w:val="005D15A6"/>
    <w:rsid w:val="005D4F70"/>
    <w:rsid w:val="005E1055"/>
    <w:rsid w:val="005E2042"/>
    <w:rsid w:val="005E332B"/>
    <w:rsid w:val="005F03B7"/>
    <w:rsid w:val="005F2DB0"/>
    <w:rsid w:val="005F3531"/>
    <w:rsid w:val="006004F8"/>
    <w:rsid w:val="0062431B"/>
    <w:rsid w:val="006414FF"/>
    <w:rsid w:val="006435DC"/>
    <w:rsid w:val="006578B9"/>
    <w:rsid w:val="006600AE"/>
    <w:rsid w:val="006707C9"/>
    <w:rsid w:val="00692984"/>
    <w:rsid w:val="006934AC"/>
    <w:rsid w:val="006A0181"/>
    <w:rsid w:val="006A0F04"/>
    <w:rsid w:val="006C13DE"/>
    <w:rsid w:val="006D11D6"/>
    <w:rsid w:val="006D7347"/>
    <w:rsid w:val="006E13AD"/>
    <w:rsid w:val="006E1E60"/>
    <w:rsid w:val="006E3A74"/>
    <w:rsid w:val="006F75F1"/>
    <w:rsid w:val="00700BD4"/>
    <w:rsid w:val="007035BE"/>
    <w:rsid w:val="00710F62"/>
    <w:rsid w:val="00726825"/>
    <w:rsid w:val="00741BC8"/>
    <w:rsid w:val="007479C7"/>
    <w:rsid w:val="0076514C"/>
    <w:rsid w:val="00765F70"/>
    <w:rsid w:val="00776D05"/>
    <w:rsid w:val="007779F7"/>
    <w:rsid w:val="007805E6"/>
    <w:rsid w:val="00781FA9"/>
    <w:rsid w:val="00787A09"/>
    <w:rsid w:val="00787D1E"/>
    <w:rsid w:val="00794C04"/>
    <w:rsid w:val="007A7F82"/>
    <w:rsid w:val="007B2B64"/>
    <w:rsid w:val="007B5AE9"/>
    <w:rsid w:val="007C0F8D"/>
    <w:rsid w:val="007D18A4"/>
    <w:rsid w:val="007F5331"/>
    <w:rsid w:val="007F5819"/>
    <w:rsid w:val="007F7ACA"/>
    <w:rsid w:val="00806401"/>
    <w:rsid w:val="008315C6"/>
    <w:rsid w:val="00845623"/>
    <w:rsid w:val="00890250"/>
    <w:rsid w:val="008959C7"/>
    <w:rsid w:val="008A1DD0"/>
    <w:rsid w:val="008A568D"/>
    <w:rsid w:val="008C320B"/>
    <w:rsid w:val="008C4782"/>
    <w:rsid w:val="008E2F4B"/>
    <w:rsid w:val="008E664E"/>
    <w:rsid w:val="008E7DA2"/>
    <w:rsid w:val="008F4D9F"/>
    <w:rsid w:val="008F530E"/>
    <w:rsid w:val="008F755C"/>
    <w:rsid w:val="00905D29"/>
    <w:rsid w:val="00921344"/>
    <w:rsid w:val="00924C82"/>
    <w:rsid w:val="00962608"/>
    <w:rsid w:val="00976C13"/>
    <w:rsid w:val="00985DA5"/>
    <w:rsid w:val="009A7098"/>
    <w:rsid w:val="009B12CE"/>
    <w:rsid w:val="009B56C5"/>
    <w:rsid w:val="009B6496"/>
    <w:rsid w:val="009C34E1"/>
    <w:rsid w:val="009C4573"/>
    <w:rsid w:val="009D5CFB"/>
    <w:rsid w:val="009D5F8D"/>
    <w:rsid w:val="009F0351"/>
    <w:rsid w:val="00A0675C"/>
    <w:rsid w:val="00A06FEA"/>
    <w:rsid w:val="00A075B8"/>
    <w:rsid w:val="00A10378"/>
    <w:rsid w:val="00A10D29"/>
    <w:rsid w:val="00A21030"/>
    <w:rsid w:val="00A22CF7"/>
    <w:rsid w:val="00A260B9"/>
    <w:rsid w:val="00A33262"/>
    <w:rsid w:val="00A47A06"/>
    <w:rsid w:val="00A53796"/>
    <w:rsid w:val="00A568E0"/>
    <w:rsid w:val="00A70E98"/>
    <w:rsid w:val="00A739BE"/>
    <w:rsid w:val="00A763D2"/>
    <w:rsid w:val="00A8091C"/>
    <w:rsid w:val="00A80D56"/>
    <w:rsid w:val="00A86930"/>
    <w:rsid w:val="00A9360A"/>
    <w:rsid w:val="00AB1186"/>
    <w:rsid w:val="00AF404E"/>
    <w:rsid w:val="00B03820"/>
    <w:rsid w:val="00B17722"/>
    <w:rsid w:val="00B241BA"/>
    <w:rsid w:val="00B26580"/>
    <w:rsid w:val="00B26629"/>
    <w:rsid w:val="00B33C71"/>
    <w:rsid w:val="00B63144"/>
    <w:rsid w:val="00B6601A"/>
    <w:rsid w:val="00B71881"/>
    <w:rsid w:val="00B75E6B"/>
    <w:rsid w:val="00BA0A58"/>
    <w:rsid w:val="00BB7DDB"/>
    <w:rsid w:val="00BC594D"/>
    <w:rsid w:val="00BC6D01"/>
    <w:rsid w:val="00BD1B27"/>
    <w:rsid w:val="00BD1BB1"/>
    <w:rsid w:val="00BD3775"/>
    <w:rsid w:val="00C16A8F"/>
    <w:rsid w:val="00C27B9E"/>
    <w:rsid w:val="00C627D9"/>
    <w:rsid w:val="00C6406E"/>
    <w:rsid w:val="00C7114B"/>
    <w:rsid w:val="00C82E9F"/>
    <w:rsid w:val="00C868D9"/>
    <w:rsid w:val="00C92891"/>
    <w:rsid w:val="00C933C6"/>
    <w:rsid w:val="00CC2E3C"/>
    <w:rsid w:val="00CC6247"/>
    <w:rsid w:val="00CD0AC7"/>
    <w:rsid w:val="00CD0E60"/>
    <w:rsid w:val="00CD15C9"/>
    <w:rsid w:val="00CE43AA"/>
    <w:rsid w:val="00CF7E18"/>
    <w:rsid w:val="00D00058"/>
    <w:rsid w:val="00D0012D"/>
    <w:rsid w:val="00D00447"/>
    <w:rsid w:val="00D071DA"/>
    <w:rsid w:val="00D15A6B"/>
    <w:rsid w:val="00D21A13"/>
    <w:rsid w:val="00D528F2"/>
    <w:rsid w:val="00D53C3E"/>
    <w:rsid w:val="00D54B8E"/>
    <w:rsid w:val="00D806F2"/>
    <w:rsid w:val="00D81F31"/>
    <w:rsid w:val="00DB6816"/>
    <w:rsid w:val="00DC35FA"/>
    <w:rsid w:val="00DE0122"/>
    <w:rsid w:val="00DE2B11"/>
    <w:rsid w:val="00DE325E"/>
    <w:rsid w:val="00DE76B0"/>
    <w:rsid w:val="00E11605"/>
    <w:rsid w:val="00E15617"/>
    <w:rsid w:val="00E24FFB"/>
    <w:rsid w:val="00E3609D"/>
    <w:rsid w:val="00E51228"/>
    <w:rsid w:val="00E54B02"/>
    <w:rsid w:val="00E837D9"/>
    <w:rsid w:val="00E859F3"/>
    <w:rsid w:val="00E90FE8"/>
    <w:rsid w:val="00E97343"/>
    <w:rsid w:val="00EA015E"/>
    <w:rsid w:val="00EB0228"/>
    <w:rsid w:val="00EB275B"/>
    <w:rsid w:val="00EB6AFE"/>
    <w:rsid w:val="00EC11E3"/>
    <w:rsid w:val="00EC423C"/>
    <w:rsid w:val="00EF67D5"/>
    <w:rsid w:val="00F4460F"/>
    <w:rsid w:val="00F4671C"/>
    <w:rsid w:val="00F643EC"/>
    <w:rsid w:val="00F66EBF"/>
    <w:rsid w:val="00F66F68"/>
    <w:rsid w:val="00F91D1C"/>
    <w:rsid w:val="00F95E01"/>
    <w:rsid w:val="00FC43A4"/>
    <w:rsid w:val="00FC68C3"/>
    <w:rsid w:val="00FD06E3"/>
    <w:rsid w:val="00FD1F08"/>
    <w:rsid w:val="00FE6302"/>
    <w:rsid w:val="00FF2577"/>
    <w:rsid w:val="00FF5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1D591"/>
  <w15:docId w15:val="{938EC726-F062-4FD9-A7C4-0465EAF5A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LatArm" w:eastAsiaTheme="minorHAnsi" w:hAnsi="Arial LatArm" w:cstheme="minorBidi"/>
        <w:spacing w:val="2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779F7"/>
    <w:rPr>
      <w:b/>
      <w:bCs/>
    </w:rPr>
  </w:style>
  <w:style w:type="character" w:customStyle="1" w:styleId="apple-converted-space">
    <w:name w:val="apple-converted-space"/>
    <w:basedOn w:val="DefaultParagraphFont"/>
    <w:rsid w:val="007779F7"/>
  </w:style>
  <w:style w:type="character" w:styleId="Emphasis">
    <w:name w:val="Emphasis"/>
    <w:basedOn w:val="DefaultParagraphFont"/>
    <w:uiPriority w:val="20"/>
    <w:qFormat/>
    <w:rsid w:val="007779F7"/>
    <w:rPr>
      <w:i/>
      <w:iCs/>
    </w:rPr>
  </w:style>
  <w:style w:type="character" w:styleId="Hyperlink">
    <w:name w:val="Hyperlink"/>
    <w:basedOn w:val="DefaultParagraphFont"/>
    <w:uiPriority w:val="99"/>
    <w:unhideWhenUsed/>
    <w:rsid w:val="007779F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779F7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BD1BB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5B9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76122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2682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4C2E3B"/>
    <w:rPr>
      <w:rFonts w:asciiTheme="minorHAnsi" w:hAnsiTheme="minorHAnsi"/>
      <w:spacing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8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7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40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9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5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9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EBE902-987A-4F44-B1E0-E20D02FF47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2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</dc:creator>
  <cp:lastModifiedBy>lilithavdalyan@outlook.com</cp:lastModifiedBy>
  <cp:revision>384</cp:revision>
  <cp:lastPrinted>2019-10-04T10:39:00Z</cp:lastPrinted>
  <dcterms:created xsi:type="dcterms:W3CDTF">2020-12-05T11:19:00Z</dcterms:created>
  <dcterms:modified xsi:type="dcterms:W3CDTF">2021-09-28T10:50:00Z</dcterms:modified>
</cp:coreProperties>
</file>